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6819, Number Passed Filter: 17613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175881 (99.46951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3-06-08T12:55:52Z</dcterms:created>
  <dcterms:modified xsi:type="dcterms:W3CDTF">2023-06-08T12: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